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92411" w:rsidRDefault="009C254D">
      <w:pPr>
        <w:rPr>
          <w:sz w:val="40"/>
        </w:rPr>
      </w:pPr>
      <w:r w:rsidRPr="009C254D">
        <w:rPr>
          <w:sz w:val="40"/>
        </w:rPr>
        <w:t>Reflection</w:t>
      </w:r>
    </w:p>
    <w:p w:rsidR="009C254D" w:rsidRPr="009C254D" w:rsidRDefault="009C254D">
      <w:pPr>
        <w:rPr>
          <w:sz w:val="28"/>
        </w:rPr>
      </w:pPr>
      <w:r>
        <w:rPr>
          <w:sz w:val="28"/>
        </w:rPr>
        <w:t xml:space="preserve">I learn </w:t>
      </w:r>
      <w:r w:rsidR="00D369F0">
        <w:rPr>
          <w:sz w:val="28"/>
        </w:rPr>
        <w:t xml:space="preserve">to plan before creating my website </w:t>
      </w:r>
      <w:r w:rsidR="00572525">
        <w:rPr>
          <w:sz w:val="28"/>
        </w:rPr>
        <w:t xml:space="preserve">to ensure that I know how theme and layout will be and enhance my clarity when building the website. The project plans ensure that I am building the website accordingly to the objectives and </w:t>
      </w:r>
      <w:r w:rsidR="00BB1566">
        <w:rPr>
          <w:sz w:val="28"/>
        </w:rPr>
        <w:t>the wireframe ensures that the client will know what to expect after the website is done. Then it is time to build</w:t>
      </w:r>
      <w:r w:rsidR="0029233C">
        <w:rPr>
          <w:sz w:val="28"/>
        </w:rPr>
        <w:t xml:space="preserve"> the website and I started with the layouts first to ensure that the codes work accordingly to what my design is. </w:t>
      </w:r>
      <w:r w:rsidR="000505CA">
        <w:rPr>
          <w:sz w:val="28"/>
        </w:rPr>
        <w:t xml:space="preserve">Filling up the contents come next and in the meantime making sure the colour theme fits the contents. Also, the rule of 3 </w:t>
      </w:r>
      <w:r w:rsidR="009166BF">
        <w:rPr>
          <w:sz w:val="28"/>
        </w:rPr>
        <w:t>are used to layout</w:t>
      </w:r>
      <w:r w:rsidR="000505CA">
        <w:rPr>
          <w:sz w:val="28"/>
        </w:rPr>
        <w:t xml:space="preserve"> columns or rows of articles</w:t>
      </w:r>
      <w:r w:rsidR="009166BF">
        <w:rPr>
          <w:sz w:val="28"/>
        </w:rPr>
        <w:t xml:space="preserve">. The </w:t>
      </w:r>
      <w:r w:rsidR="0030583F">
        <w:rPr>
          <w:sz w:val="28"/>
        </w:rPr>
        <w:t>index</w:t>
      </w:r>
      <w:r w:rsidR="009166BF">
        <w:rPr>
          <w:sz w:val="28"/>
        </w:rPr>
        <w:t xml:space="preserve"> </w:t>
      </w:r>
      <w:r w:rsidR="0030583F">
        <w:rPr>
          <w:sz w:val="28"/>
        </w:rPr>
        <w:t xml:space="preserve">page </w:t>
      </w:r>
      <w:r w:rsidR="009166BF">
        <w:rPr>
          <w:sz w:val="28"/>
        </w:rPr>
        <w:t xml:space="preserve">was filled with a </w:t>
      </w:r>
      <w:r w:rsidR="00CD40FC">
        <w:rPr>
          <w:sz w:val="28"/>
        </w:rPr>
        <w:t>huge picture to beautify the website and at the same time brings more meanin</w:t>
      </w:r>
      <w:r w:rsidR="0030583F">
        <w:rPr>
          <w:sz w:val="28"/>
        </w:rPr>
        <w:t>g and the bottom contains previews to other pages</w:t>
      </w:r>
      <w:r w:rsidR="00CD40FC">
        <w:rPr>
          <w:sz w:val="28"/>
        </w:rPr>
        <w:t xml:space="preserve">. The charts were used for second page to better represent my skills and for better visualisations. For the </w:t>
      </w:r>
      <w:r w:rsidR="000169BC">
        <w:rPr>
          <w:sz w:val="28"/>
        </w:rPr>
        <w:t>milestones</w:t>
      </w:r>
      <w:r w:rsidR="00CD40FC">
        <w:rPr>
          <w:sz w:val="28"/>
        </w:rPr>
        <w:t xml:space="preserve"> page, vertical lines were use</w:t>
      </w:r>
      <w:r w:rsidR="006805B9">
        <w:rPr>
          <w:sz w:val="28"/>
        </w:rPr>
        <w:t>d</w:t>
      </w:r>
      <w:r w:rsidR="00CD40FC">
        <w:rPr>
          <w:sz w:val="28"/>
        </w:rPr>
        <w:t xml:space="preserve"> to </w:t>
      </w:r>
      <w:r w:rsidR="006805B9">
        <w:rPr>
          <w:sz w:val="28"/>
        </w:rPr>
        <w:t xml:space="preserve">separate each chunks of articles to allow the readers to grab the contents easily. To add depth to the website, I added </w:t>
      </w:r>
      <w:r w:rsidR="000169BC">
        <w:rPr>
          <w:sz w:val="28"/>
        </w:rPr>
        <w:t>text shadows to the introduction title in main page and text shadow and box shadows to the picture galleries in the milestones page</w:t>
      </w:r>
      <w:r w:rsidR="0030583F">
        <w:rPr>
          <w:sz w:val="28"/>
        </w:rPr>
        <w:t>.</w:t>
      </w:r>
      <w:r w:rsidR="002A429D">
        <w:rPr>
          <w:sz w:val="28"/>
        </w:rPr>
        <w:t xml:space="preserve"> </w:t>
      </w:r>
      <w:r w:rsidR="00011984">
        <w:rPr>
          <w:sz w:val="28"/>
        </w:rPr>
        <w:t xml:space="preserve">For the navigational menu, the menu is translucent so that it does not obstruct the contents and will darken when hovered over so that the </w:t>
      </w:r>
      <w:r w:rsidR="006C041E">
        <w:rPr>
          <w:sz w:val="28"/>
        </w:rPr>
        <w:t xml:space="preserve">important navigational links are still locatable. </w:t>
      </w:r>
      <w:r w:rsidR="00AC62F2">
        <w:rPr>
          <w:sz w:val="28"/>
        </w:rPr>
        <w:t>Building the website from start to end requires discipline to ensure that your design and content remain intact and comment</w:t>
      </w:r>
      <w:r w:rsidR="00D05752">
        <w:rPr>
          <w:sz w:val="28"/>
        </w:rPr>
        <w:t xml:space="preserve">ing of code to make maintenance easier. Lastly, we can better understand now how website is built with many considerations and </w:t>
      </w:r>
      <w:r w:rsidR="00A97107">
        <w:rPr>
          <w:sz w:val="28"/>
        </w:rPr>
        <w:t>rules to ensure the users will like it.</w:t>
      </w:r>
      <w:bookmarkStart w:id="0" w:name="_GoBack"/>
      <w:bookmarkEnd w:id="0"/>
      <w:r w:rsidR="00D05752">
        <w:rPr>
          <w:sz w:val="28"/>
        </w:rPr>
        <w:t xml:space="preserve"> </w:t>
      </w:r>
    </w:p>
    <w:sectPr w:rsidR="009C254D" w:rsidRPr="009C254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M0tzA2NzA3tjC1NDFQ0lEKTi0uzszPAykwrAUAlXu/sywAAAA="/>
  </w:docVars>
  <w:rsids>
    <w:rsidRoot w:val="009C254D"/>
    <w:rsid w:val="00011984"/>
    <w:rsid w:val="000169BC"/>
    <w:rsid w:val="000505CA"/>
    <w:rsid w:val="00092411"/>
    <w:rsid w:val="0029233C"/>
    <w:rsid w:val="002A429D"/>
    <w:rsid w:val="0030583F"/>
    <w:rsid w:val="00572525"/>
    <w:rsid w:val="005B1925"/>
    <w:rsid w:val="006805B9"/>
    <w:rsid w:val="006C041E"/>
    <w:rsid w:val="009166BF"/>
    <w:rsid w:val="009C254D"/>
    <w:rsid w:val="00A97107"/>
    <w:rsid w:val="00AC62F2"/>
    <w:rsid w:val="00BB1566"/>
    <w:rsid w:val="00CD40FC"/>
    <w:rsid w:val="00D05752"/>
    <w:rsid w:val="00D369F0"/>
    <w:rsid w:val="00E70C0C"/>
    <w:rsid w:val="00E722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5495C0"/>
  <w15:chartTrackingRefBased/>
  <w15:docId w15:val="{0DA9A36B-9143-49C9-88EF-9C0ECE45D5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Theme="minorEastAsia" w:hAnsi="Arial" w:cs="Arial"/>
        <w:sz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</Pages>
  <Words>251</Words>
  <Characters>143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ng Yu Sian</dc:creator>
  <cp:keywords/>
  <dc:description/>
  <cp:lastModifiedBy>Yong Yu Sian</cp:lastModifiedBy>
  <cp:revision>2</cp:revision>
  <dcterms:created xsi:type="dcterms:W3CDTF">2017-11-26T13:59:00Z</dcterms:created>
  <dcterms:modified xsi:type="dcterms:W3CDTF">2017-11-26T14:20:00Z</dcterms:modified>
</cp:coreProperties>
</file>